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F20E9" w14:textId="77777777" w:rsidR="00DB5B28" w:rsidRDefault="00DB5B28" w:rsidP="00DB5B28">
      <w:pPr>
        <w:pStyle w:val="Heading2"/>
      </w:pPr>
      <w:r>
        <w:t>Feedback Below</w:t>
      </w:r>
    </w:p>
    <w:p w14:paraId="290E5307" w14:textId="0F2E590A" w:rsidR="00DB5B28" w:rsidRDefault="00DB5B28" w:rsidP="00DB5B28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001A9CB8" w14:textId="0053CA76" w:rsidR="00456C41" w:rsidRPr="00456C41" w:rsidRDefault="00456C41" w:rsidP="00456C41">
      <w:pPr>
        <w:pStyle w:val="BodyText"/>
      </w:pPr>
      <w:r>
        <w:t>There is a v</w:t>
      </w:r>
      <w:r w:rsidRPr="00456C41">
        <w:t>ery clear histogram</w:t>
      </w:r>
      <w:r>
        <w:t>.</w:t>
      </w:r>
    </w:p>
    <w:p w14:paraId="2593F8DB" w14:textId="004BF4CE" w:rsidR="00DB5B28" w:rsidRDefault="00DB5B28" w:rsidP="00DB5B28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7CFB3A21" w14:textId="4EB84B52" w:rsidR="00456C41" w:rsidRDefault="00456C41" w:rsidP="00DB5B28">
      <w:pPr>
        <w:pStyle w:val="BodyText"/>
      </w:pPr>
      <w:r>
        <w:t>Acronyms</w:t>
      </w:r>
      <w:r w:rsidRPr="00456C41">
        <w:t xml:space="preserve"> Across Social Media</w:t>
      </w:r>
    </w:p>
    <w:p w14:paraId="38BE9DB6" w14:textId="3ABB58CA" w:rsidR="00DB5B28" w:rsidRDefault="00DB5B28" w:rsidP="00DB5B28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4049FF3F" w14:textId="782BA180" w:rsidR="00CA701F" w:rsidRPr="00CA701F" w:rsidRDefault="00CA701F" w:rsidP="00DB5B28">
      <w:pPr>
        <w:pStyle w:val="BodyText"/>
        <w:rPr>
          <w:bCs/>
        </w:rPr>
      </w:pPr>
      <w:r w:rsidRPr="00CA701F">
        <w:rPr>
          <w:bCs/>
        </w:rPr>
        <w:t xml:space="preserve">You can </w:t>
      </w:r>
      <w:r>
        <w:rPr>
          <w:bCs/>
        </w:rPr>
        <w:t>find</w:t>
      </w:r>
      <w:r w:rsidRPr="00CA701F">
        <w:rPr>
          <w:bCs/>
        </w:rPr>
        <w:t xml:space="preserve"> </w:t>
      </w:r>
      <w:r>
        <w:rPr>
          <w:bCs/>
        </w:rPr>
        <w:t>more</w:t>
      </w:r>
      <w:r w:rsidRPr="00CA701F">
        <w:rPr>
          <w:bCs/>
        </w:rPr>
        <w:t xml:space="preserve"> other </w:t>
      </w:r>
      <w:r>
        <w:rPr>
          <w:bCs/>
        </w:rPr>
        <w:t>variables</w:t>
      </w:r>
      <w:r w:rsidRPr="00CA701F">
        <w:rPr>
          <w:bCs/>
        </w:rPr>
        <w:t xml:space="preserve"> or data and make some comparisons.</w:t>
      </w:r>
    </w:p>
    <w:p w14:paraId="03B512C8" w14:textId="656DDEAC" w:rsidR="00DB5B28" w:rsidRDefault="00DB5B28" w:rsidP="00DB5B28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43044D38" w14:textId="5698B096" w:rsidR="00456C41" w:rsidRPr="00CA701F" w:rsidRDefault="00CA701F" w:rsidP="00DB5B28">
      <w:pPr>
        <w:pStyle w:val="BodyText"/>
        <w:rPr>
          <w:bCs/>
        </w:rPr>
      </w:pPr>
      <w:r>
        <w:rPr>
          <w:bCs/>
        </w:rPr>
        <w:t>I hope you can write something to briefly introduce your data.</w:t>
      </w:r>
    </w:p>
    <w:p w14:paraId="549E36F5" w14:textId="3CDFB153" w:rsidR="00DB5B28" w:rsidRDefault="00DB5B28" w:rsidP="00DB5B28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6CA28083" w14:textId="41D2D41C" w:rsidR="00CA701F" w:rsidRPr="00CA701F" w:rsidRDefault="00CA701F" w:rsidP="00DB5B28">
      <w:pPr>
        <w:pStyle w:val="BodyText"/>
        <w:rPr>
          <w:bCs/>
        </w:rPr>
      </w:pPr>
      <w:r w:rsidRPr="00CA701F">
        <w:rPr>
          <w:bCs/>
        </w:rPr>
        <w:t>I really like the density estimate line.</w:t>
      </w:r>
    </w:p>
    <w:p w14:paraId="54AF269A" w14:textId="50200D2A" w:rsidR="00DB5B28" w:rsidRDefault="00DB5B28" w:rsidP="00DB5B28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1393CC0B" w14:textId="3D6DC19F" w:rsidR="00C06D04" w:rsidRDefault="00EE7FBC">
      <w:r w:rsidRPr="00EE7FBC">
        <w:t xml:space="preserve">I believe that if you </w:t>
      </w:r>
      <w:r>
        <w:t>can have</w:t>
      </w:r>
      <w:r w:rsidRPr="00EE7FBC">
        <w:t xml:space="preserve"> more time, you will be able to make your project more colorful.</w:t>
      </w:r>
    </w:p>
    <w:sectPr w:rsidR="00C06D0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3FD0"/>
    <w:rsid w:val="00073FD0"/>
    <w:rsid w:val="00456C41"/>
    <w:rsid w:val="00C06D04"/>
    <w:rsid w:val="00CA701F"/>
    <w:rsid w:val="00DB5B28"/>
    <w:rsid w:val="00EE7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7C0CA"/>
  <w15:chartTrackingRefBased/>
  <w15:docId w15:val="{55614382-1B39-465F-8C05-1981F529D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B5B2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B5B2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paragraph" w:styleId="BodyText">
    <w:name w:val="Body Text"/>
    <w:basedOn w:val="Normal"/>
    <w:link w:val="BodyTextChar"/>
    <w:qFormat/>
    <w:rsid w:val="00DB5B28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DB5B28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DB5B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yan Li</dc:creator>
  <cp:keywords/>
  <dc:description/>
  <cp:lastModifiedBy>Jinyan Li</cp:lastModifiedBy>
  <cp:revision>2</cp:revision>
  <dcterms:created xsi:type="dcterms:W3CDTF">2022-05-06T15:35:00Z</dcterms:created>
  <dcterms:modified xsi:type="dcterms:W3CDTF">2022-05-06T15:53:00Z</dcterms:modified>
</cp:coreProperties>
</file>